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38203" w14:textId="77777777" w:rsidR="00CD48B4" w:rsidRPr="00842132" w:rsidRDefault="00CD48B4" w:rsidP="00CD48B4">
      <w:pPr>
        <w:pStyle w:val="Titolo"/>
        <w:jc w:val="center"/>
        <w:rPr>
          <w:rFonts w:asciiTheme="minorHAnsi" w:hAnsiTheme="minorHAnsi"/>
          <w:b/>
          <w:sz w:val="44"/>
          <w:u w:val="single"/>
          <w:lang w:val="en-CA"/>
        </w:rPr>
      </w:pPr>
      <w:bookmarkStart w:id="0" w:name="_Toc335641857"/>
      <w:proofErr w:type="spellStart"/>
      <w:r>
        <w:rPr>
          <w:rFonts w:asciiTheme="minorHAnsi" w:hAnsiTheme="minorHAnsi"/>
          <w:b/>
          <w:sz w:val="44"/>
          <w:u w:val="single"/>
          <w:lang w:val="en-CA"/>
        </w:rPr>
        <w:t>Research&amp;Exchanges</w:t>
      </w:r>
      <w:proofErr w:type="spellEnd"/>
      <w:r w:rsidRPr="00842132">
        <w:rPr>
          <w:rFonts w:asciiTheme="minorHAnsi" w:hAnsiTheme="minorHAnsi"/>
          <w:b/>
          <w:sz w:val="44"/>
          <w:u w:val="single"/>
          <w:lang w:val="en-CA"/>
        </w:rPr>
        <w:t xml:space="preserve"> </w:t>
      </w:r>
      <w:r>
        <w:rPr>
          <w:rFonts w:asciiTheme="minorHAnsi" w:hAnsiTheme="minorHAnsi"/>
          <w:b/>
          <w:sz w:val="44"/>
          <w:u w:val="single"/>
          <w:lang w:val="en-CA"/>
        </w:rPr>
        <w:t>Service</w:t>
      </w:r>
    </w:p>
    <w:p w14:paraId="106F68E3" w14:textId="0A00F27A" w:rsidR="00CD48B4" w:rsidRDefault="00CD48B4" w:rsidP="00CD48B4">
      <w:pPr>
        <w:jc w:val="center"/>
        <w:rPr>
          <w:b/>
          <w:sz w:val="40"/>
          <w:szCs w:val="40"/>
          <w:lang w:val="en-CA"/>
        </w:rPr>
      </w:pPr>
      <w:r>
        <w:rPr>
          <w:b/>
          <w:sz w:val="40"/>
          <w:szCs w:val="40"/>
          <w:lang w:val="en-CA"/>
        </w:rPr>
        <w:t>2019</w:t>
      </w:r>
      <w:r w:rsidRPr="00842132">
        <w:rPr>
          <w:b/>
          <w:sz w:val="40"/>
          <w:szCs w:val="40"/>
          <w:lang w:val="en-CA"/>
        </w:rPr>
        <w:t xml:space="preserve"> </w:t>
      </w:r>
      <w:r>
        <w:rPr>
          <w:b/>
          <w:sz w:val="40"/>
          <w:szCs w:val="40"/>
          <w:lang w:val="en-CA"/>
        </w:rPr>
        <w:t>R</w:t>
      </w:r>
      <w:r w:rsidRPr="00697F0A">
        <w:rPr>
          <w:b/>
          <w:sz w:val="40"/>
          <w:szCs w:val="40"/>
          <w:lang w:val="en-CA"/>
        </w:rPr>
        <w:t xml:space="preserve">ural Policy Research </w:t>
      </w:r>
      <w:proofErr w:type="spellStart"/>
      <w:r w:rsidRPr="00697F0A">
        <w:rPr>
          <w:b/>
          <w:sz w:val="40"/>
          <w:szCs w:val="40"/>
          <w:lang w:val="en-CA"/>
        </w:rPr>
        <w:t>Grants</w:t>
      </w:r>
      <w:r>
        <w:rPr>
          <w:b/>
          <w:sz w:val="40"/>
          <w:szCs w:val="40"/>
          <w:lang w:val="en-CA"/>
        </w:rPr>
        <w:t>_</w:t>
      </w:r>
      <w:r w:rsidR="00C80A85">
        <w:rPr>
          <w:b/>
          <w:sz w:val="40"/>
          <w:szCs w:val="40"/>
          <w:lang w:val="en-CA"/>
        </w:rPr>
        <w:t>Autumn</w:t>
      </w:r>
      <w:proofErr w:type="spellEnd"/>
      <w:r w:rsidR="00C80A85">
        <w:rPr>
          <w:b/>
          <w:sz w:val="40"/>
          <w:szCs w:val="40"/>
          <w:lang w:val="en-CA"/>
        </w:rPr>
        <w:t xml:space="preserve"> </w:t>
      </w:r>
      <w:bookmarkStart w:id="1" w:name="_GoBack"/>
      <w:bookmarkEnd w:id="1"/>
      <w:r>
        <w:rPr>
          <w:b/>
          <w:sz w:val="40"/>
          <w:szCs w:val="40"/>
          <w:lang w:val="en-CA"/>
        </w:rPr>
        <w:t>call</w:t>
      </w:r>
    </w:p>
    <w:p w14:paraId="4F8AD29C" w14:textId="77777777" w:rsidR="00A6014A" w:rsidRDefault="00A6014A" w:rsidP="00FF127A">
      <w:pPr>
        <w:spacing w:after="0"/>
        <w:jc w:val="center"/>
        <w:outlineLvl w:val="0"/>
        <w:rPr>
          <w:b/>
          <w:u w:val="single"/>
          <w:lang w:val="en-CA"/>
        </w:rPr>
      </w:pPr>
    </w:p>
    <w:p w14:paraId="422F010B" w14:textId="2256FF49" w:rsidR="00AD27D0" w:rsidRPr="00A6014A" w:rsidRDefault="0031761B" w:rsidP="00FF127A">
      <w:pPr>
        <w:spacing w:after="0"/>
        <w:jc w:val="center"/>
        <w:outlineLvl w:val="0"/>
        <w:rPr>
          <w:b/>
          <w:sz w:val="28"/>
          <w:szCs w:val="28"/>
          <w:u w:val="single"/>
          <w:lang w:val="en-CA"/>
        </w:rPr>
      </w:pPr>
      <w:r w:rsidRPr="00A6014A">
        <w:rPr>
          <w:b/>
          <w:sz w:val="28"/>
          <w:szCs w:val="28"/>
          <w:u w:val="single"/>
          <w:lang w:val="en-CA"/>
        </w:rPr>
        <w:t xml:space="preserve">Annex </w:t>
      </w:r>
      <w:proofErr w:type="gramStart"/>
      <w:r w:rsidR="00D31BC4" w:rsidRPr="00A6014A">
        <w:rPr>
          <w:b/>
          <w:sz w:val="28"/>
          <w:szCs w:val="28"/>
          <w:u w:val="single"/>
          <w:lang w:val="en-CA"/>
        </w:rPr>
        <w:t>2</w:t>
      </w:r>
      <w:proofErr w:type="gramEnd"/>
      <w:r w:rsidR="00C073D9" w:rsidRPr="00A6014A">
        <w:rPr>
          <w:b/>
          <w:sz w:val="28"/>
          <w:szCs w:val="28"/>
          <w:u w:val="single"/>
          <w:lang w:val="en-CA"/>
        </w:rPr>
        <w:t xml:space="preserve"> </w:t>
      </w:r>
      <w:r w:rsidRPr="00A6014A">
        <w:rPr>
          <w:b/>
          <w:sz w:val="28"/>
          <w:szCs w:val="28"/>
          <w:u w:val="single"/>
          <w:lang w:val="en-CA"/>
        </w:rPr>
        <w:t xml:space="preserve">- </w:t>
      </w:r>
      <w:r w:rsidR="00FD4944" w:rsidRPr="00A6014A">
        <w:rPr>
          <w:b/>
          <w:sz w:val="28"/>
          <w:szCs w:val="28"/>
          <w:u w:val="single"/>
          <w:lang w:val="en-CA"/>
        </w:rPr>
        <w:t>Application Form</w:t>
      </w:r>
      <w:r w:rsidR="00FF127A" w:rsidRPr="00A6014A">
        <w:rPr>
          <w:b/>
          <w:sz w:val="28"/>
          <w:szCs w:val="28"/>
          <w:u w:val="single"/>
          <w:lang w:val="en-CA"/>
        </w:rPr>
        <w:t xml:space="preserve"> </w:t>
      </w:r>
      <w:r w:rsidR="005102F2" w:rsidRPr="00A6014A">
        <w:rPr>
          <w:b/>
          <w:sz w:val="28"/>
          <w:szCs w:val="28"/>
          <w:u w:val="single"/>
          <w:lang w:val="en-CA"/>
        </w:rPr>
        <w:t>Template</w:t>
      </w:r>
    </w:p>
    <w:p w14:paraId="7E8C45CB" w14:textId="77777777" w:rsidR="00A6014A" w:rsidRPr="00E54B65" w:rsidRDefault="00A6014A" w:rsidP="00FF127A">
      <w:pPr>
        <w:spacing w:after="0"/>
        <w:jc w:val="center"/>
        <w:outlineLvl w:val="0"/>
        <w:rPr>
          <w:b/>
          <w:u w:val="single"/>
          <w:lang w:val="en-CA"/>
        </w:rPr>
      </w:pPr>
    </w:p>
    <w:p w14:paraId="69ACBB82" w14:textId="3CDA96CA" w:rsidR="00BF3581" w:rsidRDefault="00BF3581" w:rsidP="00FD4944">
      <w:pPr>
        <w:spacing w:after="0"/>
        <w:jc w:val="both"/>
        <w:outlineLvl w:val="0"/>
        <w:rPr>
          <w:b/>
          <w:lang w:val="en-CA"/>
        </w:rPr>
      </w:pPr>
      <w:r>
        <w:rPr>
          <w:b/>
          <w:lang w:val="en-CA"/>
        </w:rPr>
        <w:t>Please</w:t>
      </w:r>
      <w:r w:rsidR="009014CA">
        <w:rPr>
          <w:b/>
          <w:lang w:val="en-CA"/>
        </w:rPr>
        <w:t>,</w:t>
      </w:r>
      <w:r>
        <w:rPr>
          <w:b/>
          <w:lang w:val="en-CA"/>
        </w:rPr>
        <w:t xml:space="preserve"> fill the following form (blank cells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23"/>
        <w:gridCol w:w="931"/>
        <w:gridCol w:w="595"/>
        <w:gridCol w:w="3487"/>
        <w:gridCol w:w="3114"/>
      </w:tblGrid>
      <w:tr w:rsidR="00CD48B4" w:rsidRPr="003914F2" w14:paraId="085943F1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007E4CE9" w14:textId="77777777" w:rsidR="00CD48B4" w:rsidRPr="003914F2" w:rsidRDefault="00CD48B4" w:rsidP="00072A97">
            <w:pPr>
              <w:ind w:left="426" w:hanging="426"/>
              <w:jc w:val="both"/>
              <w:rPr>
                <w:b/>
                <w:lang w:val="en-CA"/>
              </w:rPr>
            </w:pPr>
            <w:r w:rsidRPr="003914F2">
              <w:rPr>
                <w:b/>
                <w:lang w:val="en-CA"/>
              </w:rPr>
              <w:t>Title</w:t>
            </w:r>
            <w:r>
              <w:rPr>
                <w:b/>
                <w:lang w:val="en-CA"/>
              </w:rPr>
              <w:t xml:space="preserve"> of the proposal </w:t>
            </w:r>
          </w:p>
        </w:tc>
      </w:tr>
      <w:tr w:rsidR="00CD48B4" w14:paraId="29F54D65" w14:textId="77777777" w:rsidTr="00072A97">
        <w:tc>
          <w:tcPr>
            <w:tcW w:w="0" w:type="auto"/>
            <w:gridSpan w:val="5"/>
          </w:tcPr>
          <w:p w14:paraId="639017FE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3914F2" w14:paraId="0E2AA6A1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42A6DCE1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 w:rsidRPr="003914F2">
              <w:rPr>
                <w:b/>
                <w:lang w:val="en-CA"/>
              </w:rPr>
              <w:t>Name</w:t>
            </w:r>
            <w:r>
              <w:rPr>
                <w:b/>
                <w:lang w:val="en-CA"/>
              </w:rPr>
              <w:t xml:space="preserve"> of the applicant, current position </w:t>
            </w:r>
            <w:r w:rsidRPr="00FB7EA3">
              <w:rPr>
                <w:lang w:val="en-CA"/>
              </w:rPr>
              <w:t>(i.e. Master or PhD student, early stage postdoctoral fellows -up to two years from the end of their PhD),</w:t>
            </w:r>
            <w:r w:rsidRPr="003914F2">
              <w:rPr>
                <w:b/>
                <w:lang w:val="en-CA"/>
              </w:rPr>
              <w:t xml:space="preserve"> and </w:t>
            </w:r>
            <w:r>
              <w:rPr>
                <w:b/>
                <w:lang w:val="en-CA"/>
              </w:rPr>
              <w:t>i</w:t>
            </w:r>
            <w:r w:rsidRPr="003914F2">
              <w:rPr>
                <w:b/>
                <w:lang w:val="en-CA"/>
              </w:rPr>
              <w:t xml:space="preserve">nstitution of involved </w:t>
            </w:r>
            <w:r>
              <w:rPr>
                <w:b/>
                <w:lang w:val="en-CA"/>
              </w:rPr>
              <w:t>applicant(s)</w:t>
            </w:r>
          </w:p>
          <w:p w14:paraId="16747EA1" w14:textId="77777777" w:rsidR="00CD48B4" w:rsidRPr="00C56861" w:rsidRDefault="00CD48B4" w:rsidP="00072A97">
            <w:pPr>
              <w:jc w:val="both"/>
              <w:rPr>
                <w:i/>
                <w:lang w:val="en-CA"/>
              </w:rPr>
            </w:pPr>
            <w:r w:rsidRPr="00C56861">
              <w:rPr>
                <w:i/>
                <w:lang w:val="en-CA"/>
              </w:rPr>
              <w:t>Please</w:t>
            </w:r>
            <w:r>
              <w:rPr>
                <w:i/>
                <w:lang w:val="en-CA"/>
              </w:rPr>
              <w:t>,</w:t>
            </w:r>
            <w:r w:rsidRPr="00C56861">
              <w:rPr>
                <w:i/>
                <w:lang w:val="en-CA"/>
              </w:rPr>
              <w:t xml:space="preserve"> indicate whether </w:t>
            </w:r>
            <w:r>
              <w:rPr>
                <w:i/>
                <w:lang w:val="en-CA"/>
              </w:rPr>
              <w:t xml:space="preserve">the </w:t>
            </w:r>
            <w:r w:rsidRPr="00C56861">
              <w:rPr>
                <w:i/>
                <w:lang w:val="en-CA"/>
              </w:rPr>
              <w:t>institution is part of RPLC Network</w:t>
            </w:r>
          </w:p>
        </w:tc>
      </w:tr>
      <w:tr w:rsidR="00CD48B4" w14:paraId="67B7B254" w14:textId="77777777" w:rsidTr="00072A97">
        <w:tc>
          <w:tcPr>
            <w:tcW w:w="0" w:type="auto"/>
            <w:gridSpan w:val="5"/>
          </w:tcPr>
          <w:p w14:paraId="1547348D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3914F2" w14:paraId="179C8FB7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0D4127B2" w14:textId="77777777" w:rsidR="00CD48B4" w:rsidRPr="003914F2" w:rsidRDefault="00CD48B4" w:rsidP="00072A97">
            <w:pPr>
              <w:ind w:left="426" w:hanging="426"/>
              <w:jc w:val="both"/>
              <w:rPr>
                <w:b/>
                <w:lang w:val="en-CA"/>
              </w:rPr>
            </w:pPr>
            <w:r w:rsidRPr="003914F2">
              <w:rPr>
                <w:b/>
                <w:lang w:val="en-CA"/>
              </w:rPr>
              <w:t>Names</w:t>
            </w:r>
            <w:r>
              <w:rPr>
                <w:b/>
                <w:lang w:val="en-CA"/>
              </w:rPr>
              <w:t xml:space="preserve"> of the involved Faculty member(s), current position,</w:t>
            </w:r>
            <w:r w:rsidRPr="003914F2">
              <w:rPr>
                <w:b/>
                <w:lang w:val="en-CA"/>
              </w:rPr>
              <w:t xml:space="preserve"> </w:t>
            </w:r>
            <w:r>
              <w:rPr>
                <w:b/>
                <w:lang w:val="en-CA"/>
              </w:rPr>
              <w:t>the i</w:t>
            </w:r>
            <w:r w:rsidRPr="003914F2">
              <w:rPr>
                <w:b/>
                <w:lang w:val="en-CA"/>
              </w:rPr>
              <w:t>nstitution of</w:t>
            </w:r>
            <w:r>
              <w:rPr>
                <w:b/>
                <w:lang w:val="en-CA"/>
              </w:rPr>
              <w:t xml:space="preserve"> the</w:t>
            </w:r>
            <w:r w:rsidRPr="003914F2">
              <w:rPr>
                <w:b/>
                <w:lang w:val="en-CA"/>
              </w:rPr>
              <w:t xml:space="preserve"> involved </w:t>
            </w:r>
            <w:r>
              <w:rPr>
                <w:b/>
                <w:lang w:val="en-CA"/>
              </w:rPr>
              <w:t xml:space="preserve">faculty members </w:t>
            </w:r>
            <w:r w:rsidRPr="00040DAD">
              <w:rPr>
                <w:lang w:val="en-CA"/>
              </w:rPr>
              <w:t>(</w:t>
            </w:r>
            <w:r>
              <w:rPr>
                <w:b/>
                <w:lang w:val="en-CA"/>
              </w:rPr>
              <w:t>and name and institution of involved policy stakeholders</w:t>
            </w:r>
          </w:p>
        </w:tc>
      </w:tr>
      <w:tr w:rsidR="00CD48B4" w14:paraId="3D1A9B78" w14:textId="77777777" w:rsidTr="00072A97">
        <w:tc>
          <w:tcPr>
            <w:tcW w:w="0" w:type="auto"/>
            <w:gridSpan w:val="5"/>
          </w:tcPr>
          <w:p w14:paraId="6C420DDC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BF3581" w14:paraId="4DF67457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40CB2FD2" w14:textId="77777777" w:rsidR="00CD48B4" w:rsidRPr="00C56861" w:rsidRDefault="00CD48B4" w:rsidP="00072A97">
            <w:pPr>
              <w:ind w:left="426" w:hanging="426"/>
              <w:jc w:val="both"/>
              <w:rPr>
                <w:b/>
                <w:lang w:val="en-CA"/>
              </w:rPr>
            </w:pPr>
            <w:r w:rsidRPr="00B97051">
              <w:rPr>
                <w:b/>
                <w:lang w:val="en-CA"/>
              </w:rPr>
              <w:t>E-mail address of the applicant</w:t>
            </w:r>
            <w:r>
              <w:rPr>
                <w:b/>
                <w:lang w:val="en-CA"/>
              </w:rPr>
              <w:t xml:space="preserve"> </w:t>
            </w:r>
          </w:p>
        </w:tc>
      </w:tr>
      <w:tr w:rsidR="00CD48B4" w14:paraId="7F684896" w14:textId="77777777" w:rsidTr="00072A97">
        <w:tc>
          <w:tcPr>
            <w:tcW w:w="0" w:type="auto"/>
            <w:gridSpan w:val="5"/>
            <w:shd w:val="clear" w:color="auto" w:fill="auto"/>
          </w:tcPr>
          <w:p w14:paraId="02D9FA69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3914F2" w14:paraId="06B356DD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5EB59668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>
              <w:rPr>
                <w:b/>
                <w:lang w:val="en-CA"/>
              </w:rPr>
              <w:t>RPLC Topic addressed</w:t>
            </w:r>
          </w:p>
          <w:p w14:paraId="7758048C" w14:textId="77777777" w:rsidR="00CD48B4" w:rsidRPr="006E0BC7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Please</w:t>
            </w:r>
            <w:r>
              <w:rPr>
                <w:i/>
                <w:lang w:val="en-CA"/>
              </w:rPr>
              <w:t>,</w:t>
            </w:r>
            <w:r w:rsidRPr="00A70423">
              <w:rPr>
                <w:i/>
                <w:lang w:val="en-CA"/>
              </w:rPr>
              <w:t xml:space="preserve"> </w:t>
            </w:r>
            <w:r>
              <w:rPr>
                <w:i/>
                <w:lang w:val="en-CA"/>
              </w:rPr>
              <w:t>select</w:t>
            </w:r>
            <w:r w:rsidRPr="00A70423">
              <w:rPr>
                <w:i/>
                <w:lang w:val="en-CA"/>
              </w:rPr>
              <w:t xml:space="preserve"> covered topics relevant for RPLC Policy </w:t>
            </w:r>
            <w:r>
              <w:rPr>
                <w:i/>
                <w:lang w:val="en-CA"/>
              </w:rPr>
              <w:t>Networks (</w:t>
            </w:r>
            <w:r w:rsidRPr="004D5706">
              <w:rPr>
                <w:i/>
                <w:lang w:val="en-CA"/>
              </w:rPr>
              <w:t>http://rplc-capr.ca/our-network/</w:t>
            </w:r>
            <w:r>
              <w:rPr>
                <w:i/>
                <w:lang w:val="en-CA"/>
              </w:rPr>
              <w:t>)</w:t>
            </w:r>
          </w:p>
        </w:tc>
      </w:tr>
      <w:tr w:rsidR="00CD48B4" w:rsidRPr="006E0BC7" w14:paraId="4759B56B" w14:textId="77777777" w:rsidTr="00072A97">
        <w:trPr>
          <w:trHeight w:val="43"/>
        </w:trPr>
        <w:tc>
          <w:tcPr>
            <w:tcW w:w="6374" w:type="dxa"/>
            <w:gridSpan w:val="4"/>
            <w:shd w:val="clear" w:color="auto" w:fill="FFFFFF" w:themeFill="background1"/>
          </w:tcPr>
          <w:p w14:paraId="29181442" w14:textId="77777777" w:rsidR="00CD48B4" w:rsidRPr="00597594" w:rsidRDefault="00CD48B4" w:rsidP="00072A97">
            <w:pPr>
              <w:jc w:val="both"/>
              <w:rPr>
                <w:rFonts w:eastAsia="Times New Roman" w:cstheme="minorHAnsi"/>
                <w:b/>
                <w:lang w:val="it-IT" w:eastAsia="it-IT"/>
              </w:rPr>
            </w:pPr>
            <w:r w:rsidRPr="00597594">
              <w:rPr>
                <w:rFonts w:eastAsia="Times New Roman" w:cstheme="minorHAnsi"/>
                <w:b/>
                <w:lang w:val="it-IT" w:eastAsia="it-IT"/>
              </w:rPr>
              <w:t>RPLC Policy Network</w:t>
            </w:r>
          </w:p>
        </w:tc>
        <w:tc>
          <w:tcPr>
            <w:tcW w:w="2976" w:type="dxa"/>
            <w:shd w:val="clear" w:color="auto" w:fill="FFFFFF" w:themeFill="background1"/>
          </w:tcPr>
          <w:p w14:paraId="1BCDF5C1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  <w:r>
              <w:rPr>
                <w:lang w:val="en-CA"/>
              </w:rPr>
              <w:t>Cross those covered by your project proposal</w:t>
            </w:r>
          </w:p>
        </w:tc>
      </w:tr>
      <w:tr w:rsidR="00CD48B4" w:rsidRPr="006E0BC7" w14:paraId="45B76EEB" w14:textId="77777777" w:rsidTr="00072A97">
        <w:trPr>
          <w:trHeight w:val="43"/>
        </w:trPr>
        <w:tc>
          <w:tcPr>
            <w:tcW w:w="6374" w:type="dxa"/>
            <w:gridSpan w:val="4"/>
            <w:shd w:val="clear" w:color="auto" w:fill="FFFFFF" w:themeFill="background1"/>
          </w:tcPr>
          <w:p w14:paraId="5791AE93" w14:textId="77777777" w:rsidR="00CD48B4" w:rsidRPr="00597594" w:rsidRDefault="003D34C5" w:rsidP="00072A97">
            <w:pPr>
              <w:jc w:val="both"/>
              <w:rPr>
                <w:rFonts w:cstheme="minorHAnsi"/>
                <w:lang w:val="en-CA"/>
              </w:rPr>
            </w:pPr>
            <w:hyperlink r:id="rId8" w:history="1"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Rural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</w:t>
              </w:r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Governance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Network</w:t>
              </w:r>
            </w:hyperlink>
          </w:p>
        </w:tc>
        <w:tc>
          <w:tcPr>
            <w:tcW w:w="2976" w:type="dxa"/>
            <w:shd w:val="clear" w:color="auto" w:fill="FFFFFF" w:themeFill="background1"/>
          </w:tcPr>
          <w:p w14:paraId="0AE31C0A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6E0BC7" w14:paraId="610A11EE" w14:textId="77777777" w:rsidTr="00072A97">
        <w:trPr>
          <w:trHeight w:val="41"/>
        </w:trPr>
        <w:tc>
          <w:tcPr>
            <w:tcW w:w="6374" w:type="dxa"/>
            <w:gridSpan w:val="4"/>
            <w:shd w:val="clear" w:color="auto" w:fill="FFFFFF" w:themeFill="background1"/>
          </w:tcPr>
          <w:p w14:paraId="29270B8F" w14:textId="77777777" w:rsidR="00CD48B4" w:rsidRPr="00597594" w:rsidRDefault="003D34C5" w:rsidP="00072A97">
            <w:pPr>
              <w:jc w:val="both"/>
              <w:rPr>
                <w:rFonts w:cstheme="minorHAnsi"/>
                <w:lang w:val="en-CA"/>
              </w:rPr>
            </w:pPr>
            <w:hyperlink r:id="rId9" w:history="1">
              <w:r w:rsidR="00CD48B4" w:rsidRPr="00240764">
                <w:rPr>
                  <w:rFonts w:eastAsia="Times New Roman" w:cstheme="minorHAnsi"/>
                  <w:bCs/>
                  <w:color w:val="0000FF"/>
                  <w:lang w:eastAsia="it-IT"/>
                </w:rPr>
                <w:t>Migration in Remote and Rural Areas Network</w:t>
              </w:r>
            </w:hyperlink>
          </w:p>
        </w:tc>
        <w:tc>
          <w:tcPr>
            <w:tcW w:w="2976" w:type="dxa"/>
            <w:shd w:val="clear" w:color="auto" w:fill="FFFFFF" w:themeFill="background1"/>
          </w:tcPr>
          <w:p w14:paraId="59F32CC9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6E0BC7" w14:paraId="23A87293" w14:textId="77777777" w:rsidTr="00072A97">
        <w:trPr>
          <w:trHeight w:val="41"/>
        </w:trPr>
        <w:tc>
          <w:tcPr>
            <w:tcW w:w="6374" w:type="dxa"/>
            <w:gridSpan w:val="4"/>
            <w:shd w:val="clear" w:color="auto" w:fill="FFFFFF" w:themeFill="background1"/>
          </w:tcPr>
          <w:p w14:paraId="5A5EBB6A" w14:textId="77777777" w:rsidR="00CD48B4" w:rsidRPr="00597594" w:rsidRDefault="003D34C5" w:rsidP="00072A97">
            <w:pPr>
              <w:jc w:val="both"/>
              <w:rPr>
                <w:rFonts w:cstheme="minorHAnsi"/>
                <w:lang w:val="en-CA"/>
              </w:rPr>
            </w:pPr>
            <w:hyperlink r:id="rId10" w:history="1"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Natural Resource Development Network</w:t>
              </w:r>
            </w:hyperlink>
          </w:p>
        </w:tc>
        <w:tc>
          <w:tcPr>
            <w:tcW w:w="2976" w:type="dxa"/>
            <w:shd w:val="clear" w:color="auto" w:fill="FFFFFF" w:themeFill="background1"/>
          </w:tcPr>
          <w:p w14:paraId="7F48B72F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6E0BC7" w14:paraId="4E7DEDA9" w14:textId="77777777" w:rsidTr="00072A97">
        <w:trPr>
          <w:trHeight w:val="41"/>
        </w:trPr>
        <w:tc>
          <w:tcPr>
            <w:tcW w:w="6374" w:type="dxa"/>
            <w:gridSpan w:val="4"/>
            <w:shd w:val="clear" w:color="auto" w:fill="FFFFFF" w:themeFill="background1"/>
          </w:tcPr>
          <w:p w14:paraId="1040257B" w14:textId="77777777" w:rsidR="00CD48B4" w:rsidRPr="00597594" w:rsidRDefault="003D34C5" w:rsidP="00072A97">
            <w:pPr>
              <w:jc w:val="both"/>
              <w:rPr>
                <w:rFonts w:cstheme="minorHAnsi"/>
                <w:lang w:val="en-CA"/>
              </w:rPr>
            </w:pPr>
            <w:hyperlink r:id="rId11" w:history="1"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Rural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</w:t>
              </w:r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Renewable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Energy Network</w:t>
              </w:r>
            </w:hyperlink>
          </w:p>
        </w:tc>
        <w:tc>
          <w:tcPr>
            <w:tcW w:w="2976" w:type="dxa"/>
            <w:shd w:val="clear" w:color="auto" w:fill="FFFFFF" w:themeFill="background1"/>
          </w:tcPr>
          <w:p w14:paraId="07EA9C61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6E0BC7" w14:paraId="78F36C8E" w14:textId="77777777" w:rsidTr="00072A97">
        <w:trPr>
          <w:trHeight w:val="41"/>
        </w:trPr>
        <w:tc>
          <w:tcPr>
            <w:tcW w:w="6374" w:type="dxa"/>
            <w:gridSpan w:val="4"/>
            <w:shd w:val="clear" w:color="auto" w:fill="FFFFFF" w:themeFill="background1"/>
          </w:tcPr>
          <w:p w14:paraId="50133D9E" w14:textId="77777777" w:rsidR="00CD48B4" w:rsidRPr="00597594" w:rsidRDefault="003D34C5" w:rsidP="00072A97">
            <w:pPr>
              <w:jc w:val="both"/>
              <w:rPr>
                <w:rFonts w:cstheme="minorHAnsi"/>
                <w:lang w:val="en-CA"/>
              </w:rPr>
            </w:pPr>
            <w:hyperlink r:id="rId12" w:history="1"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Transformations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in </w:t>
              </w:r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Indigenous</w:t>
              </w:r>
              <w:proofErr w:type="spellEnd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 xml:space="preserve"> </w:t>
              </w:r>
              <w:proofErr w:type="spellStart"/>
              <w:r w:rsidR="00CD48B4" w:rsidRPr="00597594">
                <w:rPr>
                  <w:rFonts w:eastAsia="Times New Roman" w:cstheme="minorHAnsi"/>
                  <w:bCs/>
                  <w:color w:val="0000FF"/>
                  <w:lang w:val="it-IT" w:eastAsia="it-IT"/>
                </w:rPr>
                <w:t>Communities</w:t>
              </w:r>
              <w:proofErr w:type="spellEnd"/>
            </w:hyperlink>
          </w:p>
        </w:tc>
        <w:tc>
          <w:tcPr>
            <w:tcW w:w="2976" w:type="dxa"/>
            <w:shd w:val="clear" w:color="auto" w:fill="FFFFFF" w:themeFill="background1"/>
          </w:tcPr>
          <w:p w14:paraId="0D2FAC58" w14:textId="77777777" w:rsidR="00CD48B4" w:rsidRPr="006E0BC7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3914F2" w14:paraId="17E5BC3C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2D987375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>
              <w:rPr>
                <w:b/>
                <w:lang w:val="en-CA"/>
              </w:rPr>
              <w:t>Description of the proposal</w:t>
            </w:r>
          </w:p>
          <w:p w14:paraId="4C920A52" w14:textId="77777777" w:rsidR="00CD48B4" w:rsidRDefault="00CD48B4" w:rsidP="00072A97">
            <w:pPr>
              <w:jc w:val="both"/>
              <w:rPr>
                <w:i/>
                <w:lang w:val="en-CA"/>
              </w:rPr>
            </w:pPr>
            <w:r w:rsidRPr="006E0BC7">
              <w:rPr>
                <w:i/>
                <w:lang w:val="en-CA"/>
              </w:rPr>
              <w:t>Please</w:t>
            </w:r>
            <w:r>
              <w:rPr>
                <w:i/>
                <w:lang w:val="en-CA"/>
              </w:rPr>
              <w:t>,</w:t>
            </w:r>
            <w:r w:rsidRPr="006E0BC7">
              <w:rPr>
                <w:i/>
                <w:lang w:val="en-CA"/>
              </w:rPr>
              <w:t xml:space="preserve"> </w:t>
            </w:r>
            <w:r>
              <w:rPr>
                <w:i/>
                <w:lang w:val="en-CA"/>
              </w:rPr>
              <w:t>provide</w:t>
            </w:r>
            <w:r w:rsidRPr="006E0BC7">
              <w:rPr>
                <w:i/>
                <w:lang w:val="en-CA"/>
              </w:rPr>
              <w:t xml:space="preserve"> a</w:t>
            </w:r>
            <w:r>
              <w:rPr>
                <w:i/>
                <w:lang w:val="en-CA"/>
              </w:rPr>
              <w:t xml:space="preserve"> description of</w:t>
            </w:r>
            <w:r w:rsidRPr="006E0BC7">
              <w:rPr>
                <w:i/>
                <w:lang w:val="en-CA"/>
              </w:rPr>
              <w:t xml:space="preserve"> your research </w:t>
            </w:r>
            <w:r>
              <w:rPr>
                <w:i/>
                <w:lang w:val="en-CA"/>
              </w:rPr>
              <w:t>proposal</w:t>
            </w:r>
            <w:r w:rsidRPr="006E0BC7">
              <w:rPr>
                <w:i/>
                <w:lang w:val="en-CA"/>
              </w:rPr>
              <w:t xml:space="preserve"> (max. </w:t>
            </w:r>
            <w:r>
              <w:rPr>
                <w:i/>
                <w:lang w:val="en-CA"/>
              </w:rPr>
              <w:t>150</w:t>
            </w:r>
            <w:r w:rsidRPr="006E0BC7">
              <w:rPr>
                <w:i/>
                <w:lang w:val="en-CA"/>
              </w:rPr>
              <w:t>0 words)</w:t>
            </w:r>
            <w:r>
              <w:rPr>
                <w:i/>
                <w:lang w:val="en-CA"/>
              </w:rPr>
              <w:t xml:space="preserve">. </w:t>
            </w:r>
          </w:p>
          <w:p w14:paraId="19A2DC2F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240764">
              <w:rPr>
                <w:b/>
                <w:i/>
                <w:lang w:val="en-CA"/>
              </w:rPr>
              <w:t>It must include</w:t>
            </w:r>
            <w:r>
              <w:rPr>
                <w:i/>
                <w:lang w:val="en-CA"/>
              </w:rPr>
              <w:t xml:space="preserve">: </w:t>
            </w:r>
            <w:r w:rsidRPr="006E0BC7">
              <w:rPr>
                <w:i/>
                <w:lang w:val="en-CA"/>
              </w:rPr>
              <w:t>general and specific goals</w:t>
            </w:r>
            <w:r>
              <w:rPr>
                <w:i/>
                <w:lang w:val="en-CA"/>
              </w:rPr>
              <w:t>; the approach and methodology you plan to apply;</w:t>
            </w:r>
            <w:r w:rsidRPr="006E0BC7">
              <w:rPr>
                <w:i/>
                <w:lang w:val="en-CA"/>
              </w:rPr>
              <w:t xml:space="preserve"> </w:t>
            </w:r>
            <w:r>
              <w:rPr>
                <w:i/>
                <w:lang w:val="en-CA"/>
              </w:rPr>
              <w:t xml:space="preserve">expected </w:t>
            </w:r>
            <w:proofErr w:type="gramStart"/>
            <w:r>
              <w:rPr>
                <w:i/>
                <w:lang w:val="en-CA"/>
              </w:rPr>
              <w:t>outputs and outcomes</w:t>
            </w:r>
            <w:proofErr w:type="gramEnd"/>
            <w:r>
              <w:rPr>
                <w:i/>
                <w:lang w:val="en-CA"/>
              </w:rPr>
              <w:t xml:space="preserve"> and their relevance for</w:t>
            </w:r>
            <w:r w:rsidRPr="006E0BC7">
              <w:rPr>
                <w:i/>
                <w:lang w:val="en-CA"/>
              </w:rPr>
              <w:t xml:space="preserve"> RPLC</w:t>
            </w:r>
            <w:r>
              <w:rPr>
                <w:i/>
                <w:lang w:val="en-CA"/>
              </w:rPr>
              <w:t xml:space="preserve"> </w:t>
            </w:r>
            <w:r w:rsidRPr="00FF6A21">
              <w:rPr>
                <w:i/>
                <w:lang w:val="en-CA"/>
              </w:rPr>
              <w:t>with a focus on policy relevance and implications</w:t>
            </w:r>
            <w:r>
              <w:rPr>
                <w:i/>
                <w:lang w:val="en-CA"/>
              </w:rPr>
              <w:t>.</w:t>
            </w:r>
          </w:p>
        </w:tc>
      </w:tr>
      <w:tr w:rsidR="00CD48B4" w:rsidRPr="003914F2" w14:paraId="512E2CC7" w14:textId="77777777" w:rsidTr="00072A97">
        <w:tc>
          <w:tcPr>
            <w:tcW w:w="0" w:type="auto"/>
            <w:gridSpan w:val="5"/>
            <w:shd w:val="clear" w:color="auto" w:fill="FFFFFF" w:themeFill="background1"/>
          </w:tcPr>
          <w:p w14:paraId="6373165F" w14:textId="77777777" w:rsidR="00CD48B4" w:rsidRPr="003914F2" w:rsidRDefault="00CD48B4" w:rsidP="00072A97">
            <w:pPr>
              <w:jc w:val="both"/>
              <w:rPr>
                <w:b/>
                <w:lang w:val="en-CA"/>
              </w:rPr>
            </w:pPr>
          </w:p>
        </w:tc>
      </w:tr>
      <w:tr w:rsidR="00CD48B4" w:rsidRPr="003914F2" w14:paraId="1D56138A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7378A834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>
              <w:rPr>
                <w:b/>
                <w:lang w:val="en-CA"/>
              </w:rPr>
              <w:t>Overall D</w:t>
            </w:r>
            <w:r w:rsidRPr="003914F2">
              <w:rPr>
                <w:b/>
                <w:lang w:val="en-CA"/>
              </w:rPr>
              <w:t>uration and Period of implementation</w:t>
            </w:r>
          </w:p>
          <w:p w14:paraId="76D9D1E4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>
              <w:rPr>
                <w:i/>
                <w:lang w:val="en-CA"/>
              </w:rPr>
              <w:t>Please, indicate expected start and end date (minimum 3 months and maximum 1 year from the approval)</w:t>
            </w:r>
          </w:p>
        </w:tc>
      </w:tr>
      <w:tr w:rsidR="00CD48B4" w14:paraId="2BA56196" w14:textId="77777777" w:rsidTr="00072A97">
        <w:tc>
          <w:tcPr>
            <w:tcW w:w="0" w:type="auto"/>
            <w:gridSpan w:val="5"/>
          </w:tcPr>
          <w:p w14:paraId="0A38446B" w14:textId="77777777" w:rsidR="00CD48B4" w:rsidRPr="00240764" w:rsidRDefault="00CD48B4" w:rsidP="00072A9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</w:p>
        </w:tc>
      </w:tr>
      <w:tr w:rsidR="00CD48B4" w:rsidRPr="003914F2" w14:paraId="2BCF3D66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029D917C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 w:rsidRPr="003914F2">
              <w:rPr>
                <w:b/>
                <w:lang w:val="en-CA"/>
              </w:rPr>
              <w:t>Mobility period</w:t>
            </w:r>
            <w:r>
              <w:rPr>
                <w:b/>
                <w:lang w:val="en-CA"/>
              </w:rPr>
              <w:t>(s)</w:t>
            </w:r>
            <w:r w:rsidRPr="003914F2">
              <w:rPr>
                <w:b/>
                <w:lang w:val="en-CA"/>
              </w:rPr>
              <w:t xml:space="preserve"> </w:t>
            </w:r>
          </w:p>
          <w:p w14:paraId="71E2FB4A" w14:textId="77777777" w:rsidR="00CD48B4" w:rsidRPr="00C56861" w:rsidRDefault="00CD48B4" w:rsidP="00072A97">
            <w:pPr>
              <w:jc w:val="both"/>
              <w:rPr>
                <w:i/>
                <w:lang w:val="en-CA"/>
              </w:rPr>
            </w:pPr>
            <w:r w:rsidRPr="006E0BC7">
              <w:rPr>
                <w:i/>
                <w:lang w:val="en-CA"/>
              </w:rPr>
              <w:t>Please describe the planned field research &amp; exchanges period</w:t>
            </w:r>
            <w:r>
              <w:rPr>
                <w:i/>
                <w:lang w:val="en-CA"/>
              </w:rPr>
              <w:t>(s)</w:t>
            </w:r>
            <w:r w:rsidRPr="006E0BC7">
              <w:rPr>
                <w:i/>
                <w:lang w:val="en-CA"/>
              </w:rPr>
              <w:t>: duration, destination, relation with the objective of the research proposal</w:t>
            </w:r>
            <w:r>
              <w:rPr>
                <w:i/>
                <w:lang w:val="en-CA"/>
              </w:rPr>
              <w:t xml:space="preserve"> (max. 500 words). </w:t>
            </w:r>
            <w:r w:rsidRPr="00240764">
              <w:rPr>
                <w:b/>
                <w:i/>
                <w:lang w:val="en-CA"/>
              </w:rPr>
              <w:t>Minimum eligible continuous duration is 3 months.</w:t>
            </w:r>
          </w:p>
        </w:tc>
      </w:tr>
      <w:tr w:rsidR="00CD48B4" w14:paraId="06454F22" w14:textId="77777777" w:rsidTr="00072A97">
        <w:tc>
          <w:tcPr>
            <w:tcW w:w="0" w:type="auto"/>
            <w:gridSpan w:val="5"/>
          </w:tcPr>
          <w:p w14:paraId="487331AB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:rsidRPr="003914F2" w14:paraId="1B21F81B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2BF96EF2" w14:textId="77777777" w:rsidR="00CD48B4" w:rsidRPr="003914F2" w:rsidRDefault="00CD48B4" w:rsidP="00072A97">
            <w:pPr>
              <w:jc w:val="both"/>
              <w:rPr>
                <w:b/>
                <w:lang w:val="en-CA"/>
              </w:rPr>
            </w:pPr>
            <w:r w:rsidRPr="003B2DB3">
              <w:rPr>
                <w:b/>
                <w:lang w:val="en-CA"/>
              </w:rPr>
              <w:t>Previously received RPLC funds (y/n)</w:t>
            </w:r>
          </w:p>
        </w:tc>
      </w:tr>
      <w:tr w:rsidR="00CD48B4" w:rsidRPr="003914F2" w14:paraId="5AABEAC1" w14:textId="77777777" w:rsidTr="00072A97">
        <w:tc>
          <w:tcPr>
            <w:tcW w:w="0" w:type="auto"/>
            <w:gridSpan w:val="5"/>
            <w:shd w:val="clear" w:color="auto" w:fill="auto"/>
          </w:tcPr>
          <w:p w14:paraId="0137F483" w14:textId="77777777" w:rsidR="00CD48B4" w:rsidRPr="003914F2" w:rsidRDefault="00CD48B4" w:rsidP="00072A97">
            <w:pPr>
              <w:jc w:val="both"/>
              <w:rPr>
                <w:b/>
                <w:lang w:val="en-CA"/>
              </w:rPr>
            </w:pPr>
          </w:p>
        </w:tc>
      </w:tr>
      <w:tr w:rsidR="00CD48B4" w:rsidRPr="003914F2" w14:paraId="16E9566B" w14:textId="77777777" w:rsidTr="00072A97">
        <w:tc>
          <w:tcPr>
            <w:tcW w:w="0" w:type="auto"/>
            <w:gridSpan w:val="5"/>
            <w:shd w:val="clear" w:color="auto" w:fill="E7E6E6" w:themeFill="background2"/>
          </w:tcPr>
          <w:p w14:paraId="1059CB8E" w14:textId="77777777" w:rsidR="00CD48B4" w:rsidRDefault="00CD48B4" w:rsidP="00072A97">
            <w:pPr>
              <w:jc w:val="both"/>
              <w:rPr>
                <w:b/>
                <w:lang w:val="en-CA"/>
              </w:rPr>
            </w:pPr>
            <w:r w:rsidRPr="003914F2">
              <w:rPr>
                <w:b/>
                <w:lang w:val="en-CA"/>
              </w:rPr>
              <w:lastRenderedPageBreak/>
              <w:t xml:space="preserve">Estimated budget </w:t>
            </w:r>
          </w:p>
          <w:p w14:paraId="5FE2B291" w14:textId="77777777" w:rsidR="00CD48B4" w:rsidRPr="00A70423" w:rsidRDefault="00CD48B4" w:rsidP="00072A97">
            <w:pPr>
              <w:jc w:val="both"/>
              <w:rPr>
                <w:b/>
                <w:i/>
                <w:lang w:val="en-CA"/>
              </w:rPr>
            </w:pPr>
            <w:r w:rsidRPr="00A70423">
              <w:rPr>
                <w:i/>
                <w:lang w:val="en-CA"/>
              </w:rPr>
              <w:t xml:space="preserve">Please </w:t>
            </w:r>
            <w:r>
              <w:rPr>
                <w:i/>
                <w:lang w:val="en-CA"/>
              </w:rPr>
              <w:t xml:space="preserve">use the following table to </w:t>
            </w:r>
            <w:r w:rsidRPr="00A70423">
              <w:rPr>
                <w:i/>
                <w:lang w:val="en-CA"/>
              </w:rPr>
              <w:t>detail</w:t>
            </w:r>
            <w:r>
              <w:rPr>
                <w:i/>
                <w:lang w:val="en-CA"/>
              </w:rPr>
              <w:t xml:space="preserve"> expected costs based on described activities, assumed unit cost, requested total and co-financed total. </w:t>
            </w:r>
            <w:r w:rsidRPr="00C56861">
              <w:rPr>
                <w:b/>
                <w:i/>
                <w:lang w:val="en-CA"/>
              </w:rPr>
              <w:t>Please</w:t>
            </w:r>
            <w:r>
              <w:rPr>
                <w:b/>
                <w:i/>
                <w:lang w:val="en-CA"/>
              </w:rPr>
              <w:t>,</w:t>
            </w:r>
            <w:r w:rsidRPr="00C56861">
              <w:rPr>
                <w:b/>
                <w:i/>
                <w:lang w:val="en-CA"/>
              </w:rPr>
              <w:t xml:space="preserve"> report the costs in Canadian dollar</w:t>
            </w:r>
            <w:r>
              <w:rPr>
                <w:i/>
                <w:lang w:val="en-CA"/>
              </w:rPr>
              <w:t>.</w:t>
            </w:r>
          </w:p>
        </w:tc>
      </w:tr>
      <w:tr w:rsidR="00CD48B4" w:rsidRPr="00A70423" w14:paraId="74D4D468" w14:textId="77777777" w:rsidTr="00072A97">
        <w:trPr>
          <w:trHeight w:val="280"/>
        </w:trPr>
        <w:tc>
          <w:tcPr>
            <w:tcW w:w="0" w:type="auto"/>
            <w:shd w:val="clear" w:color="auto" w:fill="E7E6E6" w:themeFill="background2"/>
          </w:tcPr>
          <w:p w14:paraId="10A51660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Description</w:t>
            </w:r>
          </w:p>
        </w:tc>
        <w:tc>
          <w:tcPr>
            <w:tcW w:w="0" w:type="auto"/>
            <w:shd w:val="clear" w:color="auto" w:fill="E7E6E6" w:themeFill="background2"/>
          </w:tcPr>
          <w:p w14:paraId="285809A3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Amount</w:t>
            </w:r>
            <w:r>
              <w:rPr>
                <w:i/>
                <w:lang w:val="en-CA"/>
              </w:rPr>
              <w:t xml:space="preserve"> in CAD</w:t>
            </w:r>
          </w:p>
        </w:tc>
        <w:tc>
          <w:tcPr>
            <w:tcW w:w="0" w:type="auto"/>
            <w:shd w:val="clear" w:color="auto" w:fill="E7E6E6" w:themeFill="background2"/>
          </w:tcPr>
          <w:p w14:paraId="547684DC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Unit cost</w:t>
            </w:r>
          </w:p>
        </w:tc>
        <w:tc>
          <w:tcPr>
            <w:tcW w:w="3625" w:type="dxa"/>
            <w:shd w:val="clear" w:color="auto" w:fill="E7E6E6" w:themeFill="background2"/>
          </w:tcPr>
          <w:p w14:paraId="61D3D32C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Requested</w:t>
            </w:r>
          </w:p>
        </w:tc>
        <w:tc>
          <w:tcPr>
            <w:tcW w:w="2976" w:type="dxa"/>
            <w:shd w:val="clear" w:color="auto" w:fill="E7E6E6" w:themeFill="background2"/>
          </w:tcPr>
          <w:p w14:paraId="1659245D" w14:textId="77777777" w:rsidR="00CD48B4" w:rsidRPr="00A70423" w:rsidRDefault="00CD48B4" w:rsidP="00072A97">
            <w:pPr>
              <w:jc w:val="both"/>
              <w:rPr>
                <w:i/>
                <w:lang w:val="en-CA"/>
              </w:rPr>
            </w:pPr>
            <w:r w:rsidRPr="00A70423">
              <w:rPr>
                <w:i/>
                <w:lang w:val="en-CA"/>
              </w:rPr>
              <w:t>Co-financed</w:t>
            </w:r>
            <w:r>
              <w:rPr>
                <w:i/>
                <w:lang w:val="en-CA"/>
              </w:rPr>
              <w:t xml:space="preserve"> (if you are receiving fund from other sources, please provide the amount of co-</w:t>
            </w:r>
            <w:proofErr w:type="spellStart"/>
            <w:r>
              <w:rPr>
                <w:i/>
                <w:lang w:val="en-CA"/>
              </w:rPr>
              <w:t>financement</w:t>
            </w:r>
            <w:proofErr w:type="spellEnd"/>
            <w:r>
              <w:rPr>
                <w:i/>
                <w:lang w:val="en-CA"/>
              </w:rPr>
              <w:t>)</w:t>
            </w:r>
          </w:p>
        </w:tc>
      </w:tr>
      <w:tr w:rsidR="00CD48B4" w14:paraId="10773CB5" w14:textId="77777777" w:rsidTr="00072A97">
        <w:trPr>
          <w:trHeight w:val="277"/>
        </w:trPr>
        <w:tc>
          <w:tcPr>
            <w:tcW w:w="0" w:type="auto"/>
          </w:tcPr>
          <w:p w14:paraId="23E584B5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3720CF06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00B2E6A9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6A478DD3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5618CCD7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14:paraId="0A7D034F" w14:textId="77777777" w:rsidTr="00072A97">
        <w:trPr>
          <w:trHeight w:val="277"/>
        </w:trPr>
        <w:tc>
          <w:tcPr>
            <w:tcW w:w="0" w:type="auto"/>
          </w:tcPr>
          <w:p w14:paraId="4960B51C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1E10C658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0495E947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0622EAF7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049CB29E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14:paraId="620F4885" w14:textId="77777777" w:rsidTr="00072A97">
        <w:trPr>
          <w:trHeight w:val="277"/>
        </w:trPr>
        <w:tc>
          <w:tcPr>
            <w:tcW w:w="0" w:type="auto"/>
          </w:tcPr>
          <w:p w14:paraId="78F4B21B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5E61AFCA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64A1CD7E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2E55574E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1B0320D5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14:paraId="5A369009" w14:textId="77777777" w:rsidTr="00072A97">
        <w:trPr>
          <w:trHeight w:val="277"/>
        </w:trPr>
        <w:tc>
          <w:tcPr>
            <w:tcW w:w="0" w:type="auto"/>
          </w:tcPr>
          <w:p w14:paraId="7F5DF88B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5314F1B8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6589F82F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790302D4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03908478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14:paraId="54B73DF9" w14:textId="77777777" w:rsidTr="00072A97">
        <w:trPr>
          <w:trHeight w:val="277"/>
        </w:trPr>
        <w:tc>
          <w:tcPr>
            <w:tcW w:w="0" w:type="auto"/>
          </w:tcPr>
          <w:p w14:paraId="7A409C0E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1BAFCFC8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42C2E786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4A38DE8A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02BE2C54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tr w:rsidR="00CD48B4" w14:paraId="20C333CF" w14:textId="77777777" w:rsidTr="00072A97">
        <w:trPr>
          <w:trHeight w:val="277"/>
        </w:trPr>
        <w:tc>
          <w:tcPr>
            <w:tcW w:w="0" w:type="auto"/>
          </w:tcPr>
          <w:p w14:paraId="14D160CA" w14:textId="77777777" w:rsidR="00CD48B4" w:rsidRDefault="00CD48B4" w:rsidP="00072A97">
            <w:pPr>
              <w:jc w:val="both"/>
              <w:rPr>
                <w:lang w:val="en-CA"/>
              </w:rPr>
            </w:pPr>
            <w:r>
              <w:rPr>
                <w:lang w:val="en-CA"/>
              </w:rPr>
              <w:t>TOTAL AMOUNT</w:t>
            </w:r>
          </w:p>
        </w:tc>
        <w:tc>
          <w:tcPr>
            <w:tcW w:w="0" w:type="auto"/>
          </w:tcPr>
          <w:p w14:paraId="3F7ADC02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0" w:type="auto"/>
          </w:tcPr>
          <w:p w14:paraId="6756FC29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3625" w:type="dxa"/>
          </w:tcPr>
          <w:p w14:paraId="0F149D05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  <w:tc>
          <w:tcPr>
            <w:tcW w:w="2976" w:type="dxa"/>
          </w:tcPr>
          <w:p w14:paraId="24D8806A" w14:textId="77777777" w:rsidR="00CD48B4" w:rsidRDefault="00CD48B4" w:rsidP="00072A97">
            <w:pPr>
              <w:jc w:val="both"/>
              <w:rPr>
                <w:lang w:val="en-CA"/>
              </w:rPr>
            </w:pPr>
          </w:p>
        </w:tc>
      </w:tr>
      <w:bookmarkEnd w:id="0"/>
    </w:tbl>
    <w:p w14:paraId="28D799DA" w14:textId="77777777" w:rsidR="00CD48B4" w:rsidRPr="00FD4944" w:rsidRDefault="00CD48B4" w:rsidP="00FD4944">
      <w:pPr>
        <w:spacing w:after="0"/>
        <w:jc w:val="both"/>
        <w:outlineLvl w:val="0"/>
        <w:rPr>
          <w:b/>
          <w:lang w:val="en-CA"/>
        </w:rPr>
      </w:pPr>
    </w:p>
    <w:sectPr w:rsidR="00CD48B4" w:rsidRPr="00FD4944" w:rsidSect="008003D4">
      <w:headerReference w:type="default" r:id="rId13"/>
      <w:footerReference w:type="even" r:id="rId14"/>
      <w:footerReference w:type="default" r:id="rId15"/>
      <w:pgSz w:w="12240" w:h="15840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1FBB9" w14:textId="77777777" w:rsidR="003D34C5" w:rsidRDefault="003D34C5" w:rsidP="0065305A">
      <w:pPr>
        <w:spacing w:after="0" w:line="240" w:lineRule="auto"/>
      </w:pPr>
      <w:r>
        <w:separator/>
      </w:r>
    </w:p>
  </w:endnote>
  <w:endnote w:type="continuationSeparator" w:id="0">
    <w:p w14:paraId="20A050FE" w14:textId="77777777" w:rsidR="003D34C5" w:rsidRDefault="003D34C5" w:rsidP="006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"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000C61" w14:textId="77777777" w:rsidR="00F53245" w:rsidRDefault="00F53245" w:rsidP="009D751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0E50ACC0" w14:textId="77777777" w:rsidR="00F53245" w:rsidRDefault="00F53245" w:rsidP="00AD6EE8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AD2464" w14:textId="2541CC63" w:rsidR="00F53245" w:rsidRDefault="00F53245" w:rsidP="009D751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80A85">
      <w:rPr>
        <w:rStyle w:val="Numeropagina"/>
        <w:noProof/>
      </w:rPr>
      <w:t>2</w:t>
    </w:r>
    <w:r>
      <w:rPr>
        <w:rStyle w:val="Numeropagina"/>
      </w:rPr>
      <w:fldChar w:fldCharType="end"/>
    </w:r>
  </w:p>
  <w:p w14:paraId="091BB9A2" w14:textId="77777777" w:rsidR="00F53245" w:rsidRDefault="00F53245" w:rsidP="00AD6EE8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AF6E1" w14:textId="77777777" w:rsidR="003D34C5" w:rsidRDefault="003D34C5" w:rsidP="0065305A">
      <w:pPr>
        <w:spacing w:after="0" w:line="240" w:lineRule="auto"/>
      </w:pPr>
      <w:r>
        <w:separator/>
      </w:r>
    </w:p>
  </w:footnote>
  <w:footnote w:type="continuationSeparator" w:id="0">
    <w:p w14:paraId="3A3C7104" w14:textId="77777777" w:rsidR="003D34C5" w:rsidRDefault="003D34C5" w:rsidP="006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1D119A" w14:textId="0743EB35" w:rsidR="00F53245" w:rsidRPr="0065305A" w:rsidRDefault="00F53245">
    <w:pPr>
      <w:pStyle w:val="Intestazione"/>
      <w:rPr>
        <w:lang w:val="en-CA"/>
      </w:rPr>
    </w:pPr>
    <w:r w:rsidRPr="00F4652A">
      <w:rPr>
        <w:rFonts w:ascii="Calibri" w:eastAsia="Times New Roman" w:hAnsi="Calibri" w:cs="HelveticaNeue"/>
        <w:b/>
        <w:noProof/>
        <w:sz w:val="24"/>
        <w:szCs w:val="24"/>
        <w:lang w:val="it-IT" w:eastAsia="it-IT"/>
      </w:rPr>
      <w:drawing>
        <wp:anchor distT="0" distB="0" distL="114300" distR="114300" simplePos="0" relativeHeight="251657216" behindDoc="1" locked="0" layoutInCell="1" allowOverlap="1" wp14:anchorId="51E46F65" wp14:editId="0E8C81A0">
          <wp:simplePos x="0" y="0"/>
          <wp:positionH relativeFrom="column">
            <wp:posOffset>4273550</wp:posOffset>
          </wp:positionH>
          <wp:positionV relativeFrom="paragraph">
            <wp:posOffset>-369570</wp:posOffset>
          </wp:positionV>
          <wp:extent cx="2009140" cy="81915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14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973F1D">
      <w:rPr>
        <w:lang w:val="en-CA"/>
      </w:rPr>
      <w:t>Research&amp;Exchanges</w:t>
    </w:r>
    <w:proofErr w:type="spellEnd"/>
    <w:r w:rsidR="00973F1D">
      <w:rPr>
        <w:lang w:val="en-CA"/>
      </w:rPr>
      <w:t xml:space="preserve"> </w:t>
    </w:r>
    <w:r w:rsidR="00471C91">
      <w:rPr>
        <w:lang w:val="en-CA"/>
      </w:rPr>
      <w:t xml:space="preserve">Service </w:t>
    </w:r>
    <w:r w:rsidR="009A1FF7">
      <w:rPr>
        <w:lang w:val="en-CA"/>
      </w:rPr>
      <w:t xml:space="preserve">| </w:t>
    </w:r>
    <w:r>
      <w:rPr>
        <w:lang w:val="en-CA"/>
      </w:rPr>
      <w:t>201</w:t>
    </w:r>
    <w:r w:rsidR="00CD48B4">
      <w:rPr>
        <w:lang w:val="en-CA"/>
      </w:rPr>
      <w:t>9</w:t>
    </w:r>
    <w:r w:rsidR="009A1FF7">
      <w:rPr>
        <w:lang w:val="en-CA"/>
      </w:rPr>
      <w:t xml:space="preserve"> </w:t>
    </w:r>
    <w:r w:rsidR="00697F0A">
      <w:rPr>
        <w:lang w:val="en-CA"/>
      </w:rPr>
      <w:t>R</w:t>
    </w:r>
    <w:r w:rsidR="00697F0A" w:rsidRPr="00697F0A">
      <w:rPr>
        <w:lang w:val="en-CA"/>
      </w:rPr>
      <w:t>ural Policy Research Gra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02E2F"/>
    <w:multiLevelType w:val="multilevel"/>
    <w:tmpl w:val="DB700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2950FF4"/>
    <w:multiLevelType w:val="multilevel"/>
    <w:tmpl w:val="AFF6FC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olo2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CD6015B"/>
    <w:multiLevelType w:val="hybridMultilevel"/>
    <w:tmpl w:val="542A61FA"/>
    <w:lvl w:ilvl="0" w:tplc="FDE4E1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61D62"/>
    <w:multiLevelType w:val="hybridMultilevel"/>
    <w:tmpl w:val="FC18C56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4E88B5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F6079"/>
    <w:multiLevelType w:val="hybridMultilevel"/>
    <w:tmpl w:val="A616462A"/>
    <w:lvl w:ilvl="0" w:tplc="0410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2465A86"/>
    <w:multiLevelType w:val="hybridMultilevel"/>
    <w:tmpl w:val="FC64248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225D87"/>
    <w:multiLevelType w:val="hybridMultilevel"/>
    <w:tmpl w:val="2E54D8CE"/>
    <w:lvl w:ilvl="0" w:tplc="59D0E3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274B4"/>
    <w:multiLevelType w:val="multilevel"/>
    <w:tmpl w:val="16901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EB834FE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E150D2D"/>
    <w:multiLevelType w:val="multilevel"/>
    <w:tmpl w:val="A5C89236"/>
    <w:styleLink w:val="Numberplusbullet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"/>
      <w:lvlJc w:val="left"/>
      <w:pPr>
        <w:ind w:left="1800" w:hanging="18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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"/>
      <w:lvlJc w:val="left"/>
      <w:pPr>
        <w:ind w:left="3960" w:hanging="180"/>
      </w:pPr>
      <w:rPr>
        <w:rFonts w:ascii="Symbol" w:hAnsi="Symbol" w:hint="default"/>
        <w:color w:val="auto"/>
      </w:rPr>
    </w:lvl>
    <w:lvl w:ilvl="6">
      <w:start w:val="1"/>
      <w:numFmt w:val="bullet"/>
      <w:lvlText w:val="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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"/>
      <w:lvlJc w:val="left"/>
      <w:pPr>
        <w:ind w:left="6120" w:hanging="180"/>
      </w:pPr>
      <w:rPr>
        <w:rFonts w:ascii="Symbol" w:hAnsi="Symbol" w:hint="default"/>
        <w:color w:val="auto"/>
      </w:rPr>
    </w:lvl>
  </w:abstractNum>
  <w:abstractNum w:abstractNumId="10" w15:restartNumberingAfterBreak="0">
    <w:nsid w:val="5F300764"/>
    <w:multiLevelType w:val="multilevel"/>
    <w:tmpl w:val="5268DF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"/>
      <w:lvlJc w:val="left"/>
      <w:pPr>
        <w:ind w:left="1800" w:hanging="18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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"/>
      <w:lvlJc w:val="left"/>
      <w:pPr>
        <w:ind w:left="3960" w:hanging="180"/>
      </w:pPr>
      <w:rPr>
        <w:rFonts w:ascii="Symbol" w:hAnsi="Symbol" w:hint="default"/>
        <w:color w:val="auto"/>
      </w:rPr>
    </w:lvl>
    <w:lvl w:ilvl="6">
      <w:start w:val="1"/>
      <w:numFmt w:val="bullet"/>
      <w:lvlText w:val="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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"/>
      <w:lvlJc w:val="left"/>
      <w:pPr>
        <w:ind w:left="6120" w:hanging="180"/>
      </w:pPr>
      <w:rPr>
        <w:rFonts w:ascii="Symbol" w:hAnsi="Symbol" w:hint="default"/>
        <w:color w:val="auto"/>
      </w:rPr>
    </w:lvl>
  </w:abstractNum>
  <w:abstractNum w:abstractNumId="11" w15:restartNumberingAfterBreak="0">
    <w:nsid w:val="66D42768"/>
    <w:multiLevelType w:val="hybridMultilevel"/>
    <w:tmpl w:val="4DA4FE3C"/>
    <w:lvl w:ilvl="0" w:tplc="0D4EDB9E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587951"/>
    <w:multiLevelType w:val="hybridMultilevel"/>
    <w:tmpl w:val="5046F51A"/>
    <w:lvl w:ilvl="0" w:tplc="101A2C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F4703"/>
    <w:multiLevelType w:val="hybridMultilevel"/>
    <w:tmpl w:val="86B4459E"/>
    <w:lvl w:ilvl="0" w:tplc="0410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4" w15:restartNumberingAfterBreak="0">
    <w:nsid w:val="73EE44A9"/>
    <w:multiLevelType w:val="hybridMultilevel"/>
    <w:tmpl w:val="B76A16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E88B5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9"/>
  </w:num>
  <w:num w:numId="5">
    <w:abstractNumId w:val="7"/>
  </w:num>
  <w:num w:numId="6">
    <w:abstractNumId w:val="5"/>
  </w:num>
  <w:num w:numId="7">
    <w:abstractNumId w:val="10"/>
  </w:num>
  <w:num w:numId="8">
    <w:abstractNumId w:val="4"/>
  </w:num>
  <w:num w:numId="9">
    <w:abstractNumId w:val="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1"/>
  </w:num>
  <w:num w:numId="18">
    <w:abstractNumId w:val="13"/>
  </w:num>
  <w:num w:numId="19">
    <w:abstractNumId w:val="3"/>
  </w:num>
  <w:num w:numId="20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sDA1tbS0MDY3MrVU0lEKTi0uzszPAykwrAUAtbrlviwAAAA="/>
  </w:docVars>
  <w:rsids>
    <w:rsidRoot w:val="0065305A"/>
    <w:rsid w:val="000205BB"/>
    <w:rsid w:val="00045E26"/>
    <w:rsid w:val="000516D5"/>
    <w:rsid w:val="00061599"/>
    <w:rsid w:val="0006508D"/>
    <w:rsid w:val="00072DE7"/>
    <w:rsid w:val="0007599D"/>
    <w:rsid w:val="000813F2"/>
    <w:rsid w:val="000A159E"/>
    <w:rsid w:val="000A4D18"/>
    <w:rsid w:val="000C0694"/>
    <w:rsid w:val="000D294D"/>
    <w:rsid w:val="000D4AE6"/>
    <w:rsid w:val="000E471A"/>
    <w:rsid w:val="000F011E"/>
    <w:rsid w:val="000F3530"/>
    <w:rsid w:val="00102503"/>
    <w:rsid w:val="001040EF"/>
    <w:rsid w:val="00104CD7"/>
    <w:rsid w:val="00110870"/>
    <w:rsid w:val="0011737B"/>
    <w:rsid w:val="00122EEC"/>
    <w:rsid w:val="001230BB"/>
    <w:rsid w:val="00127803"/>
    <w:rsid w:val="001300B1"/>
    <w:rsid w:val="00132423"/>
    <w:rsid w:val="001349D7"/>
    <w:rsid w:val="00137EBD"/>
    <w:rsid w:val="001406D5"/>
    <w:rsid w:val="00166ADB"/>
    <w:rsid w:val="00175054"/>
    <w:rsid w:val="0019287F"/>
    <w:rsid w:val="00193B9F"/>
    <w:rsid w:val="001A08FF"/>
    <w:rsid w:val="001A26C4"/>
    <w:rsid w:val="001A4F9A"/>
    <w:rsid w:val="001C17D5"/>
    <w:rsid w:val="001C2F02"/>
    <w:rsid w:val="001C5189"/>
    <w:rsid w:val="001C5B66"/>
    <w:rsid w:val="001D3ADC"/>
    <w:rsid w:val="001D6CA5"/>
    <w:rsid w:val="001E4069"/>
    <w:rsid w:val="001F1292"/>
    <w:rsid w:val="002025E1"/>
    <w:rsid w:val="00207580"/>
    <w:rsid w:val="002104D8"/>
    <w:rsid w:val="00215C8F"/>
    <w:rsid w:val="00216A7A"/>
    <w:rsid w:val="0022218E"/>
    <w:rsid w:val="00240764"/>
    <w:rsid w:val="00246E61"/>
    <w:rsid w:val="0025316B"/>
    <w:rsid w:val="002539FB"/>
    <w:rsid w:val="002558A3"/>
    <w:rsid w:val="00271A36"/>
    <w:rsid w:val="00272750"/>
    <w:rsid w:val="00273761"/>
    <w:rsid w:val="002830D8"/>
    <w:rsid w:val="002841BC"/>
    <w:rsid w:val="002879FA"/>
    <w:rsid w:val="002A1743"/>
    <w:rsid w:val="002A5602"/>
    <w:rsid w:val="002A6874"/>
    <w:rsid w:val="002B4EC8"/>
    <w:rsid w:val="002C1E63"/>
    <w:rsid w:val="002C6E43"/>
    <w:rsid w:val="002D3046"/>
    <w:rsid w:val="002D7923"/>
    <w:rsid w:val="002D7DD6"/>
    <w:rsid w:val="002E0E11"/>
    <w:rsid w:val="002E48D9"/>
    <w:rsid w:val="002F51C8"/>
    <w:rsid w:val="003056CB"/>
    <w:rsid w:val="00305B9F"/>
    <w:rsid w:val="003075EB"/>
    <w:rsid w:val="003104CB"/>
    <w:rsid w:val="00314336"/>
    <w:rsid w:val="0031761B"/>
    <w:rsid w:val="00317F08"/>
    <w:rsid w:val="00327C74"/>
    <w:rsid w:val="00334F25"/>
    <w:rsid w:val="00337845"/>
    <w:rsid w:val="00346D2D"/>
    <w:rsid w:val="00347094"/>
    <w:rsid w:val="00365033"/>
    <w:rsid w:val="0036660C"/>
    <w:rsid w:val="0037310E"/>
    <w:rsid w:val="00374541"/>
    <w:rsid w:val="00375010"/>
    <w:rsid w:val="00377D00"/>
    <w:rsid w:val="00381D44"/>
    <w:rsid w:val="0038339F"/>
    <w:rsid w:val="00384765"/>
    <w:rsid w:val="00384F8C"/>
    <w:rsid w:val="003914F2"/>
    <w:rsid w:val="003A45E5"/>
    <w:rsid w:val="003B2DB3"/>
    <w:rsid w:val="003D1AE4"/>
    <w:rsid w:val="003D34C5"/>
    <w:rsid w:val="003D77A5"/>
    <w:rsid w:val="003E1308"/>
    <w:rsid w:val="003E7D04"/>
    <w:rsid w:val="003F5812"/>
    <w:rsid w:val="00403D51"/>
    <w:rsid w:val="004125D5"/>
    <w:rsid w:val="0043224A"/>
    <w:rsid w:val="00437259"/>
    <w:rsid w:val="00442A4E"/>
    <w:rsid w:val="00443F7A"/>
    <w:rsid w:val="00447171"/>
    <w:rsid w:val="00447C82"/>
    <w:rsid w:val="00453382"/>
    <w:rsid w:val="00454F1B"/>
    <w:rsid w:val="004565D7"/>
    <w:rsid w:val="00466A0F"/>
    <w:rsid w:val="00470E39"/>
    <w:rsid w:val="00471C91"/>
    <w:rsid w:val="00474411"/>
    <w:rsid w:val="00483C35"/>
    <w:rsid w:val="00490C76"/>
    <w:rsid w:val="0049333A"/>
    <w:rsid w:val="004A03E1"/>
    <w:rsid w:val="004A209C"/>
    <w:rsid w:val="004B037F"/>
    <w:rsid w:val="004B32EC"/>
    <w:rsid w:val="004B4FD9"/>
    <w:rsid w:val="004B7567"/>
    <w:rsid w:val="004C76C9"/>
    <w:rsid w:val="004D5154"/>
    <w:rsid w:val="004D5706"/>
    <w:rsid w:val="004E0BC1"/>
    <w:rsid w:val="004F7A10"/>
    <w:rsid w:val="0050465F"/>
    <w:rsid w:val="00506B5F"/>
    <w:rsid w:val="005102F2"/>
    <w:rsid w:val="005117C8"/>
    <w:rsid w:val="00513B82"/>
    <w:rsid w:val="005200E6"/>
    <w:rsid w:val="0052358F"/>
    <w:rsid w:val="00527B69"/>
    <w:rsid w:val="00531E57"/>
    <w:rsid w:val="00536887"/>
    <w:rsid w:val="0054470D"/>
    <w:rsid w:val="005759DC"/>
    <w:rsid w:val="0058159E"/>
    <w:rsid w:val="005821AE"/>
    <w:rsid w:val="00583558"/>
    <w:rsid w:val="0058727B"/>
    <w:rsid w:val="00591D91"/>
    <w:rsid w:val="00596953"/>
    <w:rsid w:val="00597594"/>
    <w:rsid w:val="005A5E60"/>
    <w:rsid w:val="005B1B7F"/>
    <w:rsid w:val="005B1F3E"/>
    <w:rsid w:val="005B7717"/>
    <w:rsid w:val="005C0322"/>
    <w:rsid w:val="005E3CBA"/>
    <w:rsid w:val="005E4B7C"/>
    <w:rsid w:val="00612DB7"/>
    <w:rsid w:val="00613E86"/>
    <w:rsid w:val="00615C5F"/>
    <w:rsid w:val="0063458E"/>
    <w:rsid w:val="00635206"/>
    <w:rsid w:val="00641773"/>
    <w:rsid w:val="00642F03"/>
    <w:rsid w:val="00644994"/>
    <w:rsid w:val="00650918"/>
    <w:rsid w:val="00650E2B"/>
    <w:rsid w:val="006520D0"/>
    <w:rsid w:val="00652C6D"/>
    <w:rsid w:val="0065305A"/>
    <w:rsid w:val="006609BE"/>
    <w:rsid w:val="00664DB7"/>
    <w:rsid w:val="00670A4D"/>
    <w:rsid w:val="00677915"/>
    <w:rsid w:val="00685175"/>
    <w:rsid w:val="00690928"/>
    <w:rsid w:val="006939D6"/>
    <w:rsid w:val="00696B80"/>
    <w:rsid w:val="00697F0A"/>
    <w:rsid w:val="006A1F41"/>
    <w:rsid w:val="006A3230"/>
    <w:rsid w:val="006B71E9"/>
    <w:rsid w:val="006C3D25"/>
    <w:rsid w:val="006C4D44"/>
    <w:rsid w:val="006D5FC6"/>
    <w:rsid w:val="006E0BC7"/>
    <w:rsid w:val="006E63F4"/>
    <w:rsid w:val="006E7D85"/>
    <w:rsid w:val="006F15FF"/>
    <w:rsid w:val="006F3A8D"/>
    <w:rsid w:val="006F6C78"/>
    <w:rsid w:val="00704D9A"/>
    <w:rsid w:val="00717505"/>
    <w:rsid w:val="00717F32"/>
    <w:rsid w:val="0072060E"/>
    <w:rsid w:val="00721610"/>
    <w:rsid w:val="00722DBF"/>
    <w:rsid w:val="00723811"/>
    <w:rsid w:val="00730F29"/>
    <w:rsid w:val="0073214A"/>
    <w:rsid w:val="00732F63"/>
    <w:rsid w:val="00735E0C"/>
    <w:rsid w:val="00737F8B"/>
    <w:rsid w:val="007439DB"/>
    <w:rsid w:val="0074557C"/>
    <w:rsid w:val="00752BC0"/>
    <w:rsid w:val="00757748"/>
    <w:rsid w:val="007601C0"/>
    <w:rsid w:val="00763342"/>
    <w:rsid w:val="00763B75"/>
    <w:rsid w:val="00771ABF"/>
    <w:rsid w:val="00780308"/>
    <w:rsid w:val="00784164"/>
    <w:rsid w:val="00792B61"/>
    <w:rsid w:val="00797829"/>
    <w:rsid w:val="007A3162"/>
    <w:rsid w:val="007A4A3C"/>
    <w:rsid w:val="007C1DF7"/>
    <w:rsid w:val="007C3938"/>
    <w:rsid w:val="007E6B93"/>
    <w:rsid w:val="007F21B9"/>
    <w:rsid w:val="007F2729"/>
    <w:rsid w:val="008003D4"/>
    <w:rsid w:val="00802643"/>
    <w:rsid w:val="00817C25"/>
    <w:rsid w:val="0082651F"/>
    <w:rsid w:val="00830128"/>
    <w:rsid w:val="00830494"/>
    <w:rsid w:val="008317B6"/>
    <w:rsid w:val="008419FF"/>
    <w:rsid w:val="00842132"/>
    <w:rsid w:val="00842466"/>
    <w:rsid w:val="00854D5B"/>
    <w:rsid w:val="008561AB"/>
    <w:rsid w:val="0087104A"/>
    <w:rsid w:val="008772B4"/>
    <w:rsid w:val="00890B9B"/>
    <w:rsid w:val="008938F2"/>
    <w:rsid w:val="00894A95"/>
    <w:rsid w:val="00896997"/>
    <w:rsid w:val="008B1C5B"/>
    <w:rsid w:val="008B4B0C"/>
    <w:rsid w:val="008B56DD"/>
    <w:rsid w:val="008B75B1"/>
    <w:rsid w:val="008C1DCE"/>
    <w:rsid w:val="008C2176"/>
    <w:rsid w:val="008D4C79"/>
    <w:rsid w:val="008D5254"/>
    <w:rsid w:val="008E451A"/>
    <w:rsid w:val="008E66CC"/>
    <w:rsid w:val="008F0881"/>
    <w:rsid w:val="008F1720"/>
    <w:rsid w:val="008F326B"/>
    <w:rsid w:val="009014CA"/>
    <w:rsid w:val="009037D4"/>
    <w:rsid w:val="00912711"/>
    <w:rsid w:val="009131FB"/>
    <w:rsid w:val="0094122D"/>
    <w:rsid w:val="00942778"/>
    <w:rsid w:val="0094736D"/>
    <w:rsid w:val="00947CEC"/>
    <w:rsid w:val="00951DB1"/>
    <w:rsid w:val="00954182"/>
    <w:rsid w:val="00962EAE"/>
    <w:rsid w:val="00964F0A"/>
    <w:rsid w:val="00967CC6"/>
    <w:rsid w:val="00973F1D"/>
    <w:rsid w:val="0097601B"/>
    <w:rsid w:val="00980D3E"/>
    <w:rsid w:val="00986226"/>
    <w:rsid w:val="00990AF2"/>
    <w:rsid w:val="00995E04"/>
    <w:rsid w:val="00997757"/>
    <w:rsid w:val="009A0903"/>
    <w:rsid w:val="009A1FF7"/>
    <w:rsid w:val="009A21DB"/>
    <w:rsid w:val="009B3288"/>
    <w:rsid w:val="009B51B9"/>
    <w:rsid w:val="009B5791"/>
    <w:rsid w:val="009C416E"/>
    <w:rsid w:val="009D55D3"/>
    <w:rsid w:val="009D751A"/>
    <w:rsid w:val="009D78E7"/>
    <w:rsid w:val="009E049A"/>
    <w:rsid w:val="009E22CD"/>
    <w:rsid w:val="009E29B4"/>
    <w:rsid w:val="009E4FB5"/>
    <w:rsid w:val="009E6550"/>
    <w:rsid w:val="009F5F0D"/>
    <w:rsid w:val="00A05037"/>
    <w:rsid w:val="00A06687"/>
    <w:rsid w:val="00A31244"/>
    <w:rsid w:val="00A37C81"/>
    <w:rsid w:val="00A418C4"/>
    <w:rsid w:val="00A54BEB"/>
    <w:rsid w:val="00A6014A"/>
    <w:rsid w:val="00A60AB2"/>
    <w:rsid w:val="00A610DA"/>
    <w:rsid w:val="00A70423"/>
    <w:rsid w:val="00A71793"/>
    <w:rsid w:val="00A773B4"/>
    <w:rsid w:val="00A8017F"/>
    <w:rsid w:val="00A846F7"/>
    <w:rsid w:val="00A87FF3"/>
    <w:rsid w:val="00A90401"/>
    <w:rsid w:val="00A90D80"/>
    <w:rsid w:val="00A931FF"/>
    <w:rsid w:val="00A94202"/>
    <w:rsid w:val="00A971DE"/>
    <w:rsid w:val="00AB1FEE"/>
    <w:rsid w:val="00AB3E01"/>
    <w:rsid w:val="00AC13D6"/>
    <w:rsid w:val="00AC1F69"/>
    <w:rsid w:val="00AC25D8"/>
    <w:rsid w:val="00AC4EC8"/>
    <w:rsid w:val="00AD1229"/>
    <w:rsid w:val="00AD19DE"/>
    <w:rsid w:val="00AD25D4"/>
    <w:rsid w:val="00AD27D0"/>
    <w:rsid w:val="00AD32B4"/>
    <w:rsid w:val="00AD6EE8"/>
    <w:rsid w:val="00AE37DD"/>
    <w:rsid w:val="00AE6E60"/>
    <w:rsid w:val="00AE72E8"/>
    <w:rsid w:val="00AF6D16"/>
    <w:rsid w:val="00AF7951"/>
    <w:rsid w:val="00B009D5"/>
    <w:rsid w:val="00B0544F"/>
    <w:rsid w:val="00B140E2"/>
    <w:rsid w:val="00B143B5"/>
    <w:rsid w:val="00B150B4"/>
    <w:rsid w:val="00B27183"/>
    <w:rsid w:val="00B27B7A"/>
    <w:rsid w:val="00B313EE"/>
    <w:rsid w:val="00B33E75"/>
    <w:rsid w:val="00B34F6A"/>
    <w:rsid w:val="00B44D44"/>
    <w:rsid w:val="00B52894"/>
    <w:rsid w:val="00B6478F"/>
    <w:rsid w:val="00B73F96"/>
    <w:rsid w:val="00B84787"/>
    <w:rsid w:val="00B84D37"/>
    <w:rsid w:val="00B85391"/>
    <w:rsid w:val="00B85BB7"/>
    <w:rsid w:val="00B917AB"/>
    <w:rsid w:val="00B9219B"/>
    <w:rsid w:val="00B93BC9"/>
    <w:rsid w:val="00B97051"/>
    <w:rsid w:val="00BA21A9"/>
    <w:rsid w:val="00BA2DE4"/>
    <w:rsid w:val="00BA55A6"/>
    <w:rsid w:val="00BA627C"/>
    <w:rsid w:val="00BA7750"/>
    <w:rsid w:val="00BB2998"/>
    <w:rsid w:val="00BB6F6C"/>
    <w:rsid w:val="00BD38FD"/>
    <w:rsid w:val="00BE2B9A"/>
    <w:rsid w:val="00BE5558"/>
    <w:rsid w:val="00BF097A"/>
    <w:rsid w:val="00BF1171"/>
    <w:rsid w:val="00BF3581"/>
    <w:rsid w:val="00BF555F"/>
    <w:rsid w:val="00C00E08"/>
    <w:rsid w:val="00C0117B"/>
    <w:rsid w:val="00C0183A"/>
    <w:rsid w:val="00C05949"/>
    <w:rsid w:val="00C073D9"/>
    <w:rsid w:val="00C10247"/>
    <w:rsid w:val="00C124D4"/>
    <w:rsid w:val="00C130CB"/>
    <w:rsid w:val="00C22ABD"/>
    <w:rsid w:val="00C26F19"/>
    <w:rsid w:val="00C32C84"/>
    <w:rsid w:val="00C33942"/>
    <w:rsid w:val="00C4710E"/>
    <w:rsid w:val="00C56861"/>
    <w:rsid w:val="00C637FD"/>
    <w:rsid w:val="00C643D1"/>
    <w:rsid w:val="00C66DC9"/>
    <w:rsid w:val="00C719A8"/>
    <w:rsid w:val="00C7623B"/>
    <w:rsid w:val="00C80A85"/>
    <w:rsid w:val="00C85343"/>
    <w:rsid w:val="00C8686C"/>
    <w:rsid w:val="00C8763F"/>
    <w:rsid w:val="00C90E4E"/>
    <w:rsid w:val="00CC41C6"/>
    <w:rsid w:val="00CC70BE"/>
    <w:rsid w:val="00CD0DBC"/>
    <w:rsid w:val="00CD1E6F"/>
    <w:rsid w:val="00CD48B4"/>
    <w:rsid w:val="00CE1889"/>
    <w:rsid w:val="00CE575A"/>
    <w:rsid w:val="00CE7C25"/>
    <w:rsid w:val="00D113E2"/>
    <w:rsid w:val="00D1150A"/>
    <w:rsid w:val="00D1373E"/>
    <w:rsid w:val="00D165B0"/>
    <w:rsid w:val="00D21351"/>
    <w:rsid w:val="00D230EA"/>
    <w:rsid w:val="00D24CB8"/>
    <w:rsid w:val="00D2646E"/>
    <w:rsid w:val="00D31BC4"/>
    <w:rsid w:val="00D34787"/>
    <w:rsid w:val="00D378C5"/>
    <w:rsid w:val="00D45393"/>
    <w:rsid w:val="00D45EE0"/>
    <w:rsid w:val="00D46E8E"/>
    <w:rsid w:val="00D476BF"/>
    <w:rsid w:val="00D55116"/>
    <w:rsid w:val="00D57693"/>
    <w:rsid w:val="00D57EB6"/>
    <w:rsid w:val="00D72747"/>
    <w:rsid w:val="00D75AAA"/>
    <w:rsid w:val="00D81062"/>
    <w:rsid w:val="00D81445"/>
    <w:rsid w:val="00D81E3D"/>
    <w:rsid w:val="00D82E6F"/>
    <w:rsid w:val="00D92579"/>
    <w:rsid w:val="00D94632"/>
    <w:rsid w:val="00D9537D"/>
    <w:rsid w:val="00D95FDD"/>
    <w:rsid w:val="00D97B33"/>
    <w:rsid w:val="00DA2B0F"/>
    <w:rsid w:val="00DB7E09"/>
    <w:rsid w:val="00DC147C"/>
    <w:rsid w:val="00DD5089"/>
    <w:rsid w:val="00DD6EE3"/>
    <w:rsid w:val="00DE4899"/>
    <w:rsid w:val="00DF616B"/>
    <w:rsid w:val="00E00F22"/>
    <w:rsid w:val="00E012F3"/>
    <w:rsid w:val="00E0196B"/>
    <w:rsid w:val="00E03C84"/>
    <w:rsid w:val="00E054C5"/>
    <w:rsid w:val="00E077E6"/>
    <w:rsid w:val="00E11148"/>
    <w:rsid w:val="00E1776F"/>
    <w:rsid w:val="00E23D8F"/>
    <w:rsid w:val="00E30648"/>
    <w:rsid w:val="00E35E78"/>
    <w:rsid w:val="00E40B85"/>
    <w:rsid w:val="00E411C7"/>
    <w:rsid w:val="00E44C84"/>
    <w:rsid w:val="00E51E6E"/>
    <w:rsid w:val="00E54B65"/>
    <w:rsid w:val="00E54EE6"/>
    <w:rsid w:val="00E55F67"/>
    <w:rsid w:val="00E5788B"/>
    <w:rsid w:val="00E65F79"/>
    <w:rsid w:val="00E6691C"/>
    <w:rsid w:val="00E70C44"/>
    <w:rsid w:val="00E766CC"/>
    <w:rsid w:val="00E77223"/>
    <w:rsid w:val="00E80E82"/>
    <w:rsid w:val="00E8600E"/>
    <w:rsid w:val="00E90F76"/>
    <w:rsid w:val="00E95E3A"/>
    <w:rsid w:val="00E97EDD"/>
    <w:rsid w:val="00EA7EDF"/>
    <w:rsid w:val="00EB3974"/>
    <w:rsid w:val="00EB47D6"/>
    <w:rsid w:val="00EB64F9"/>
    <w:rsid w:val="00EC2964"/>
    <w:rsid w:val="00EC50DA"/>
    <w:rsid w:val="00ED4F52"/>
    <w:rsid w:val="00EE185F"/>
    <w:rsid w:val="00EE227A"/>
    <w:rsid w:val="00EE4681"/>
    <w:rsid w:val="00EE5DE5"/>
    <w:rsid w:val="00EE77DB"/>
    <w:rsid w:val="00EF2A4C"/>
    <w:rsid w:val="00EF67EF"/>
    <w:rsid w:val="00F010DD"/>
    <w:rsid w:val="00F01CA9"/>
    <w:rsid w:val="00F04970"/>
    <w:rsid w:val="00F109A5"/>
    <w:rsid w:val="00F17168"/>
    <w:rsid w:val="00F23749"/>
    <w:rsid w:val="00F317AA"/>
    <w:rsid w:val="00F34661"/>
    <w:rsid w:val="00F40F43"/>
    <w:rsid w:val="00F53245"/>
    <w:rsid w:val="00F65BED"/>
    <w:rsid w:val="00F65D19"/>
    <w:rsid w:val="00F70F34"/>
    <w:rsid w:val="00F80576"/>
    <w:rsid w:val="00FB2FFA"/>
    <w:rsid w:val="00FB34FF"/>
    <w:rsid w:val="00FB36AF"/>
    <w:rsid w:val="00FD1E9E"/>
    <w:rsid w:val="00FD4944"/>
    <w:rsid w:val="00FD4BB2"/>
    <w:rsid w:val="00FD4DC4"/>
    <w:rsid w:val="00FD590A"/>
    <w:rsid w:val="00FE6787"/>
    <w:rsid w:val="00FE7DA5"/>
    <w:rsid w:val="00FF127A"/>
    <w:rsid w:val="00FF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BFF9F4"/>
  <w15:docId w15:val="{6D038046-67FB-47A4-82F8-A5F8940BB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516D5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Titolo2">
    <w:name w:val="heading 2"/>
    <w:basedOn w:val="Paragrafoelenco"/>
    <w:next w:val="Normale"/>
    <w:link w:val="Titolo2Carattere"/>
    <w:uiPriority w:val="9"/>
    <w:unhideWhenUsed/>
    <w:qFormat/>
    <w:rsid w:val="00AD6EE8"/>
    <w:pPr>
      <w:numPr>
        <w:ilvl w:val="1"/>
        <w:numId w:val="1"/>
      </w:numPr>
      <w:outlineLvl w:val="1"/>
    </w:pPr>
    <w:rPr>
      <w:b/>
      <w:lang w:val="en-C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5305A"/>
  </w:style>
  <w:style w:type="paragraph" w:styleId="Pidipagina">
    <w:name w:val="footer"/>
    <w:basedOn w:val="Normale"/>
    <w:link w:val="PidipaginaCarattere"/>
    <w:uiPriority w:val="99"/>
    <w:unhideWhenUsed/>
    <w:rsid w:val="006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5305A"/>
  </w:style>
  <w:style w:type="table" w:styleId="Grigliatabella">
    <w:name w:val="Table Grid"/>
    <w:basedOn w:val="Tabellanormale"/>
    <w:uiPriority w:val="39"/>
    <w:rsid w:val="00653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8F08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8F08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Rimandocommento">
    <w:name w:val="annotation reference"/>
    <w:basedOn w:val="Carpredefinitoparagrafo"/>
    <w:uiPriority w:val="99"/>
    <w:semiHidden/>
    <w:unhideWhenUsed/>
    <w:rsid w:val="003D1AE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D1AE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D1AE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D1AE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D1AE4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1A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1AE4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B5289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0516D5"/>
    <w:rPr>
      <w:rFonts w:eastAsiaTheme="majorEastAsia" w:cstheme="majorBidi"/>
      <w:b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BD38FD"/>
    <w:pPr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BD38FD"/>
    <w:pPr>
      <w:spacing w:after="100"/>
    </w:pPr>
  </w:style>
  <w:style w:type="character" w:styleId="Collegamentoipertestuale">
    <w:name w:val="Hyperlink"/>
    <w:basedOn w:val="Carpredefinitoparagrafo"/>
    <w:uiPriority w:val="99"/>
    <w:unhideWhenUsed/>
    <w:rsid w:val="00BD38FD"/>
    <w:rPr>
      <w:color w:val="0563C1" w:themeColor="hyperlink"/>
      <w:u w:val="single"/>
    </w:rPr>
  </w:style>
  <w:style w:type="paragraph" w:styleId="Sommario2">
    <w:name w:val="toc 2"/>
    <w:basedOn w:val="Normale"/>
    <w:next w:val="Normale"/>
    <w:autoRedefine/>
    <w:uiPriority w:val="39"/>
    <w:unhideWhenUsed/>
    <w:rsid w:val="00132423"/>
    <w:pPr>
      <w:tabs>
        <w:tab w:val="left" w:pos="880"/>
        <w:tab w:val="right" w:leader="dot" w:pos="9350"/>
      </w:tabs>
      <w:spacing w:after="100"/>
      <w:ind w:left="426"/>
    </w:pPr>
  </w:style>
  <w:style w:type="paragraph" w:styleId="NormaleWeb">
    <w:name w:val="Normal (Web)"/>
    <w:basedOn w:val="Normale"/>
    <w:uiPriority w:val="99"/>
    <w:semiHidden/>
    <w:unhideWhenUsed/>
    <w:rsid w:val="00C13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Collegamentovisitato">
    <w:name w:val="FollowedHyperlink"/>
    <w:basedOn w:val="Carpredefinitoparagrafo"/>
    <w:uiPriority w:val="99"/>
    <w:semiHidden/>
    <w:unhideWhenUsed/>
    <w:rsid w:val="007E6B93"/>
    <w:rPr>
      <w:color w:val="954F72" w:themeColor="followedHyperlink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D6EE8"/>
    <w:rPr>
      <w:b/>
      <w:lang w:val="en-CA"/>
    </w:rPr>
  </w:style>
  <w:style w:type="character" w:styleId="Numeropagina">
    <w:name w:val="page number"/>
    <w:basedOn w:val="Carpredefinitoparagrafo"/>
    <w:uiPriority w:val="99"/>
    <w:semiHidden/>
    <w:unhideWhenUsed/>
    <w:rsid w:val="00AD6EE8"/>
  </w:style>
  <w:style w:type="numbering" w:customStyle="1" w:styleId="Numberplusbullets">
    <w:name w:val="Number plus bullets"/>
    <w:uiPriority w:val="99"/>
    <w:rsid w:val="00AD25D4"/>
    <w:pPr>
      <w:numPr>
        <w:numId w:val="4"/>
      </w:numPr>
    </w:pPr>
  </w:style>
  <w:style w:type="table" w:styleId="Sfondochiaro">
    <w:name w:val="Light Shading"/>
    <w:basedOn w:val="Tabellanormale"/>
    <w:uiPriority w:val="60"/>
    <w:rsid w:val="0079782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evisione">
    <w:name w:val="Revision"/>
    <w:hidden/>
    <w:uiPriority w:val="99"/>
    <w:semiHidden/>
    <w:rsid w:val="00D378C5"/>
    <w:pPr>
      <w:spacing w:after="0" w:line="240" w:lineRule="auto"/>
    </w:pPr>
  </w:style>
  <w:style w:type="character" w:styleId="Enfasigrassetto">
    <w:name w:val="Strong"/>
    <w:basedOn w:val="Carpredefinitoparagrafo"/>
    <w:uiPriority w:val="22"/>
    <w:qFormat/>
    <w:rsid w:val="004D5706"/>
    <w:rPr>
      <w:b/>
      <w:bCs/>
    </w:rPr>
  </w:style>
  <w:style w:type="paragraph" w:customStyle="1" w:styleId="Default">
    <w:name w:val="Default"/>
    <w:rsid w:val="002830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5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8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1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4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9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99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7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0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2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24567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9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plc-capr.ca/rural-governance-network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plc-capr.ca/transformations-indigenous-communities-network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plc-capr.ca/rural-renewable-energy-network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rplc-capr.ca/natural-resource-development-network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plc-capr.ca/migration-remote-rural-areas-network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9BFA5-A09E-4FDA-8485-3DD8F1063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oods</dc:creator>
  <cp:lastModifiedBy>Francesca Regoli</cp:lastModifiedBy>
  <cp:revision>5</cp:revision>
  <cp:lastPrinted>2017-11-09T15:58:00Z</cp:lastPrinted>
  <dcterms:created xsi:type="dcterms:W3CDTF">2018-10-15T10:12:00Z</dcterms:created>
  <dcterms:modified xsi:type="dcterms:W3CDTF">2019-11-29T13:43:00Z</dcterms:modified>
</cp:coreProperties>
</file>